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99A" w:rsidRDefault="003C399A">
      <w:r w:rsidRPr="003C399A">
        <w:rPr>
          <w:rFonts w:ascii="Calibri" w:eastAsia="Times New Roman" w:hAnsi="Calibri" w:cs="Calibri"/>
          <w:b/>
          <w:bCs/>
          <w:color w:val="000000"/>
          <w:lang w:val="en-GB" w:eastAsia="en-GB"/>
        </w:rPr>
        <w:t>Supplementary Table 1: Frequency distribution of sociodemographic variables computed to the thoughts and attempts to quit tobacco among tobacco users in the study sample</w:t>
      </w:r>
    </w:p>
    <w:p w:rsidR="003C399A" w:rsidRDefault="003C399A"/>
    <w:tbl>
      <w:tblPr>
        <w:tblW w:w="5521" w:type="pct"/>
        <w:tblInd w:w="-719" w:type="dxa"/>
        <w:tblLook w:val="04A0" w:firstRow="1" w:lastRow="0" w:firstColumn="1" w:lastColumn="0" w:noHBand="0" w:noVBand="1"/>
      </w:tblPr>
      <w:tblGrid>
        <w:gridCol w:w="1054"/>
        <w:gridCol w:w="2566"/>
        <w:gridCol w:w="1328"/>
        <w:gridCol w:w="1328"/>
        <w:gridCol w:w="1373"/>
        <w:gridCol w:w="1328"/>
        <w:gridCol w:w="1328"/>
        <w:gridCol w:w="1328"/>
        <w:gridCol w:w="1328"/>
        <w:gridCol w:w="1328"/>
      </w:tblGrid>
      <w:tr w:rsidR="003C399A" w:rsidRPr="003C399A" w:rsidTr="003C399A">
        <w:trPr>
          <w:trHeight w:val="480"/>
        </w:trPr>
        <w:tc>
          <w:tcPr>
            <w:tcW w:w="126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SOCIO-DEMO GRAPHIC VARIABLES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Male Smoker (N=8434)</w:t>
            </w:r>
          </w:p>
        </w:tc>
        <w:tc>
          <w:tcPr>
            <w:tcW w:w="94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Female Smoker (N=1065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Male Smoker (N=8434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Female Smoker (N=1065)</w:t>
            </w:r>
          </w:p>
        </w:tc>
      </w:tr>
      <w:tr w:rsidR="003C399A" w:rsidRPr="003C399A" w:rsidTr="003C399A">
        <w:trPr>
          <w:trHeight w:val="300"/>
        </w:trPr>
        <w:tc>
          <w:tcPr>
            <w:tcW w:w="126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929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Thoughts to quit smoking (n=6565)</w:t>
            </w:r>
          </w:p>
        </w:tc>
        <w:tc>
          <w:tcPr>
            <w:tcW w:w="945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Thoughts to quit smoking (n=537)</w:t>
            </w:r>
          </w:p>
        </w:tc>
        <w:tc>
          <w:tcPr>
            <w:tcW w:w="929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Attempt to quit smoking (n=8426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Attempt to quit smoking 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929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945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929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929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(n=737)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esidence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Urba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1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8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8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6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7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.6(55.8,63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.4(36.7,44.2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(42.7,76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(23.3,57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6(36.1,43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4(56.9,63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9(21.3,46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1(53.1,78.7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ural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3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34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9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8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8(60.9,66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2(33.3,39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.1(40.4,61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.9(38.2,59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8(33.5,38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2(61.8,6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.8(35.3,36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9.2(63.1,74.7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Age Group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-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7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.5(60.4,75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.5(24.3,39.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.1(19.7,77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.9(22.2,80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.9(24.7,40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.1(59.8,7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.2(28.5,79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.8(20.8,71.5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-3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2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4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6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8(63.7,71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2(28.4,36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.4(47.9,88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.6(11.8,52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4(34.5,42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6(57.6,65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6(27.5,6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4(31.5,72.5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-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7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6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9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9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4(57.4,6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6(34.7,42.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5(22.8,64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5(35.1,77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5(35.2,4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5(58,64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.8(20.6,43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9.2(56.7,79.4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-5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6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.4(53.8,62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.6(37.1,46.2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9(42.6,70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1(29.9,57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9(30.9,3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1(60.9,6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3(19.1,39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7(60.2,80.9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-6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2(57.5,66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8(33.2,42.5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6(46.8,76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4(23.9,53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3(34.2,42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7(57.5,65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7(22.7,44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3(55.5,77.3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+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5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2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.5(51.1,63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5(36.4,48.9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3(18.1,55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7(44.8,81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7(30.9,40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3(59.3,6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.5(16.9,3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.5(66,83.1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Education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No formal schooling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9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1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3(56.1,64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7(35.7,43.9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.1(45.3,64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.9(35.4,54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4(30.4,3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6(63.5,69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.1(23.7,35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0.9(64.9,76.3)</w:t>
            </w:r>
          </w:p>
        </w:tc>
      </w:tr>
      <w:tr w:rsidR="003C399A" w:rsidRPr="003C399A" w:rsidTr="003C399A">
        <w:trPr>
          <w:trHeight w:val="45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Less than primary school complet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.1(54,6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.9(36,4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3(21.3,73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7(26.7,78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7(35.6,43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3(56.1,64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8(22,66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2(33.4,78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Primary school complet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3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8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7(58.6,6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3(31.5,41.4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.5(17.8,81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.5(18.4,82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2(35.1,43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8(56.4,64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6(43.2,8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4(16,56.8)</w:t>
            </w:r>
          </w:p>
        </w:tc>
      </w:tr>
      <w:tr w:rsidR="003C399A" w:rsidRPr="003C399A" w:rsidTr="003C399A">
        <w:trPr>
          <w:trHeight w:val="52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Less than secondary school complet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4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1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2(59,67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8(32.7,41.0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7(10.6,70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3(29.5,89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8(34.3,43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2(56.5,65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(9.6,60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(39.1,90.4)</w:t>
            </w:r>
          </w:p>
        </w:tc>
      </w:tr>
      <w:tr w:rsidR="003C399A" w:rsidRPr="003C399A" w:rsidTr="003C399A">
        <w:trPr>
          <w:trHeight w:val="34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econdary and higher Sec school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0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8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5(59.9,68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5(31.1,40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(17,79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(20.7,8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1(31.6,40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9(59.2,68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.8(7,53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.2(46.5,93)</w:t>
            </w:r>
          </w:p>
        </w:tc>
      </w:tr>
      <w:tr w:rsidR="003C399A" w:rsidRPr="003C399A" w:rsidTr="003C399A">
        <w:trPr>
          <w:trHeight w:val="54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 xml:space="preserve">College/university and </w:t>
            </w:r>
            <w:proofErr w:type="spellStart"/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Post graduation</w:t>
            </w:r>
            <w:proofErr w:type="spellEnd"/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9(59.7,75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1(24.9,40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7.6(73.7,99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.4(0.2,26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6(31.5,46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4(53.7,6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.2(0.1,11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8.8(88.8,99.9)</w:t>
            </w:r>
          </w:p>
        </w:tc>
      </w:tr>
      <w:tr w:rsidR="003C399A" w:rsidRPr="003C399A" w:rsidTr="003C399A">
        <w:trPr>
          <w:trHeight w:val="40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Occupation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Government employe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8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6(54.4,71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4(28.1,45.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6(12,85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4(14.1,8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4(27,44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6(55.1,7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.2(2.9,39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7.8(60.6,97.1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Non-government employe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5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7(59.7,71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3(28.8,40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1.6(52,9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.4(0.9,4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1(37.3,4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9(50.9,62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(1.1,63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8(36.5,98.9)</w:t>
            </w:r>
          </w:p>
        </w:tc>
      </w:tr>
      <w:tr w:rsidR="003C399A" w:rsidRPr="003C399A" w:rsidTr="003C399A">
        <w:trPr>
          <w:trHeight w:val="36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Daily wage/casual labourer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5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5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0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0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6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elf-employ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4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69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9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6(60.2,66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4(33.1,39.8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8(30.9,89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2(10.8,6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(35.7,42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(57.6,64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.6(14,39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.4(60.5,86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tuden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7(47.1,7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3(21,52.9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6(9.5,72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4(27.3,90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.3(14.6,40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.7(59.8,85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Homemaker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9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2(44.9,73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8(26.2,55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9(44.2,65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1(34.9,55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7(22.7,46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3(53.3,77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1(27.6,41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9(58.8,72.4)</w:t>
            </w:r>
          </w:p>
        </w:tc>
      </w:tr>
      <w:tr w:rsidR="003C399A" w:rsidRPr="003C399A" w:rsidTr="003C399A">
        <w:trPr>
          <w:trHeight w:val="28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etired or unemploy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</w:tr>
      <w:tr w:rsidR="003C399A" w:rsidRPr="003C399A" w:rsidTr="003C399A">
        <w:trPr>
          <w:trHeight w:val="27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2(47,61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8(38.8,5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8(20.4,6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2(31.5,79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7(27.6,38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3(61.8,72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.2(11.9,34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8.8(65.2,88.1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Wealth index categories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Poores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8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5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5(55.4,65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5(34.5,44.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2(50.8,85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8(14.5,49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8(30.3,37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2(62.5,69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9(28.9,45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1(54.2,71.1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Middl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0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87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8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0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2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5(59.7,6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5(34.7,40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2(34.7,56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8(43.8,6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9(35.5,40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1(59.6,64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.6(20.6,33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3.4(66.3,79.4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iches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4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5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3(59.3,69.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7(31.0,40.7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6(41.6,85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4(14.1,58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8(32.2,41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2(58.3,67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(19.3,54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(45.3,80.7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Marital Status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ingl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9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6(57.8,70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4(29.2,42.2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1(44.8,95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(4.3,55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5(26.5,39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5(60.8,73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.9(2,56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6.1(43.7,98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Marri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6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5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7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8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1(59.6,64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9(35.4,40.4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.8(38.7,60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.2(39.1,61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6(35.5,39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4(60.2,64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6(26.3,39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4(60.4,73.7)</w:t>
            </w:r>
          </w:p>
        </w:tc>
      </w:tr>
      <w:tr w:rsidR="003C399A" w:rsidRPr="003C399A" w:rsidTr="003C399A">
        <w:trPr>
          <w:trHeight w:val="42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Others (Separated/Divorced/Widowed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4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5(53.2,7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5(24,46.8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.6(41.7,73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.4(26.4,58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5(24,42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5(57.8,7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9(21,38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1(61.6,79)</w:t>
            </w:r>
          </w:p>
        </w:tc>
      </w:tr>
      <w:tr w:rsidR="003C399A" w:rsidRPr="003C399A" w:rsidTr="003C399A">
        <w:trPr>
          <w:trHeight w:val="480"/>
        </w:trPr>
        <w:tc>
          <w:tcPr>
            <w:tcW w:w="1267" w:type="pct"/>
            <w:gridSpan w:val="2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SOCIO-DEMO GRAPHIC VARIABLES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Male SLT User (N=7142)</w:t>
            </w:r>
          </w:p>
        </w:tc>
        <w:tc>
          <w:tcPr>
            <w:tcW w:w="94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Female SLT User (N=5216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Male SLT User (N=7142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Female SLT User (N=5216)</w:t>
            </w:r>
          </w:p>
        </w:tc>
      </w:tr>
      <w:tr w:rsidR="003C399A" w:rsidRPr="003C399A" w:rsidTr="003C399A">
        <w:trPr>
          <w:trHeight w:val="480"/>
        </w:trPr>
        <w:tc>
          <w:tcPr>
            <w:tcW w:w="1267" w:type="pct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Thoughts to quit SLT (n=4869)</w:t>
            </w:r>
          </w:p>
        </w:tc>
        <w:tc>
          <w:tcPr>
            <w:tcW w:w="94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Thoughts to quit SLT (n=2301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Attempt to quit SLT (n=7139)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Attempt to quit SLT (n=5212)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Yes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o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n</w:t>
            </w:r>
          </w:p>
        </w:tc>
      </w:tr>
      <w:tr w:rsidR="003C399A" w:rsidRPr="003C399A" w:rsidTr="003C399A">
        <w:trPr>
          <w:trHeight w:val="315"/>
        </w:trPr>
        <w:tc>
          <w:tcPr>
            <w:tcW w:w="1267" w:type="pct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Wt</w:t>
            </w:r>
            <w:proofErr w:type="spellEnd"/>
            <w:r w:rsidRPr="003C399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%(CI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esidence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Urban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09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7(48.7,5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3(41.5,51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1(35.2,51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9(48.6,64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9(31.9,4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1(60,68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6(27.2,3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4(61.5,72.8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ural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2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7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0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0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39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6(54.8,60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4(39.6,45.2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9(41.8,50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1(49.9,58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8(32.6,36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2(63.1,67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.1(22.8,27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.9(72.4,77.2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Age Group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-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0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8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(54.9,68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(31.4,45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8(34.6,59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2(40.6,65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6(33.8,45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4(54.3,66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5(28.1,43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5(56.4,71.9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-3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1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5(53.2,61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5(38.4,46.8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6(45.7,61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4(38.7,54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9(33.5,40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1(59.5,6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3(29.8,41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7(58.8,70.2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-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6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1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64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.8(55.1,62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.2(37.1,53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(37.1,53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(46.9,62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3(36.2,42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7(57.4,63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1(23.4,33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9(66.7,76.6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-5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3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2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3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5(47.5,59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5(40.6,52.5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7(40.4,53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3(46.8,59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.2(27.4,3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.8(64.7,72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.7(21,28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.3(71.1,79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-6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85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.3(44.1,58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.7(41.7,55.9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7(37.4,54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3(45.7,62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4(24.2,3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6(67,75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.7(20.3,29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.3(70.3,79.7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+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3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1(39,53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9(46.6,6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.2(19.9,40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0.8(59.4,80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.3(21.9,31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3.7(68.8,78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(14.8,26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0(73.4,85.2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Education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No formal schooling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10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1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.9(45.4,56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.1(43.6,54.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8(37.6,48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2(51.8,62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3(25.1,31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7(68.2,74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3.8(21.4,26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6.2(73.7,78.6)</w:t>
            </w:r>
          </w:p>
        </w:tc>
      </w:tr>
      <w:tr w:rsidR="003C399A" w:rsidRPr="003C399A" w:rsidTr="003C399A">
        <w:trPr>
          <w:trHeight w:val="37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Less than primary school complet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8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7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.4(46.2,56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.6(43.4,53.8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2(38,5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8(43.5,6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(26.3,34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0(65.9,73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6(27.2,40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4(59.3,72.8)</w:t>
            </w:r>
          </w:p>
        </w:tc>
      </w:tr>
      <w:tr w:rsidR="003C399A" w:rsidRPr="003C399A" w:rsidTr="003C399A">
        <w:trPr>
          <w:trHeight w:val="40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Primary school complet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3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4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7(49.3,6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3(40,50.7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(40.5,57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(42.5,59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3(29.9,3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7(61,70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1(27.5,41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9(58.7,72.5)</w:t>
            </w:r>
          </w:p>
        </w:tc>
      </w:tr>
      <w:tr w:rsidR="003C399A" w:rsidRPr="003C399A" w:rsidTr="003C399A">
        <w:trPr>
          <w:trHeight w:val="64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Less than secondary school complet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4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0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9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5(51.7,61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5(38.9,48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9(34.3,5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1(48,65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.1(35.8,44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.9(55.5,64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7(22.8,3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3(64.7,77.2)</w:t>
            </w:r>
          </w:p>
        </w:tc>
      </w:tr>
      <w:tr w:rsidR="003C399A" w:rsidRPr="003C399A" w:rsidTr="003C399A">
        <w:trPr>
          <w:trHeight w:val="40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econdary and higher Sec school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9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3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1(55.9,6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9(34,44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.7(35.3,6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.3(34,64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3(35.4,43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4(56.1,64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(23.3,42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(57.9,76.7)</w:t>
            </w:r>
          </w:p>
        </w:tc>
      </w:tr>
      <w:tr w:rsidR="003C399A" w:rsidRPr="003C399A" w:rsidTr="003C399A">
        <w:trPr>
          <w:trHeight w:val="45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 xml:space="preserve">College/university and </w:t>
            </w:r>
            <w:proofErr w:type="spellStart"/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Post graduation</w:t>
            </w:r>
            <w:proofErr w:type="spellEnd"/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9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4(56,7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6(28,44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.7(20.3,84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6.3(15.9,79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.5(33,4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.5(51.5,6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7(20.5,76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3(23.7,79.5)</w:t>
            </w:r>
          </w:p>
        </w:tc>
      </w:tr>
      <w:tr w:rsidR="003C399A" w:rsidRPr="003C399A" w:rsidTr="003C399A">
        <w:trPr>
          <w:trHeight w:val="40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Occupation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Government employe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3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7(48.3,73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3(26.4,51.7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2(33.5,83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8(16.9,6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.6(30,52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.4(47.8,7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.9(13.2,4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3(73.1,53)</w:t>
            </w:r>
          </w:p>
        </w:tc>
      </w:tr>
      <w:tr w:rsidR="003C399A" w:rsidRPr="003C399A" w:rsidTr="003C399A">
        <w:trPr>
          <w:trHeight w:val="40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Non-government employe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7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7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1(55.1,66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9(33.3,44.9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7(28.3,67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3(32.3,71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.1(36.1,46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.9(53.6,63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(15.8,44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(55.4,84.2)</w:t>
            </w:r>
          </w:p>
        </w:tc>
      </w:tr>
      <w:tr w:rsidR="003C399A" w:rsidRPr="003C399A" w:rsidTr="003C399A">
        <w:trPr>
          <w:trHeight w:val="45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Daily wage/casual labourer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5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7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9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4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7(50.9,58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3(41.5,49.1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9(37.3,50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1(49.4,62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.5(29.8,3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7.5(64.7,70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.6(20.8,28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.4(71.2,79.2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elf-employ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4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3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2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2(52,60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8(39.7,48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.9(39.6,60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.1(39.8,60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.8(34.8,40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.2(59.1,65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.6(16.8,27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8.4(72.6,83.2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tuden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.9(62.8,85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.1(14.5,37.2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.5(32.7,81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0.5(18.4,67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3(21.7,47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7(52.8,78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6(27.7,68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4(31.7,72.3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Homemaker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4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8(22.7,65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2(34.4,77.3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.3(40.2,50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4.7(49.5,59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.9(18,47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9.1(52.4,8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8.5(25.4,31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.5(68.2,74.6)</w:t>
            </w:r>
          </w:p>
        </w:tc>
      </w:tr>
      <w:tr w:rsidR="003C399A" w:rsidRPr="003C399A" w:rsidTr="003C399A">
        <w:trPr>
          <w:trHeight w:val="40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etired or unemploy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5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4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.6(41.4,55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1.4(44.2,58.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.4(19.6,46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.6(53.7,80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(20.3,30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5(69.7,79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.3(18.9,35.3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3.7(64.7,81.1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 xml:space="preserve">Wealth index 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Poores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3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9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1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7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258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9(54,63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(36.2,4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9.5(41.3,57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.5(42.3,58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.2(30,3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6.8(63.5,7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.6(22.2,29.4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4.4(70.6,77.8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Middl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9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4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2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6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0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1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6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6.3(53.3,59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3.7(40.8,46.7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.3(,40.2,48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.7(51.4,59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5.6(33.2,38.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4.4(42.0.66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.2(24.6,30.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.8(70.0,75.4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Riches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30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8(45.1,60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2(39.5,54.9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2.9(31.9,54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7.1(45.3,68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6(30,43.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4(56.3,70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(20.7,3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(61,79.3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Marital Status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Single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67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5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5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0.6(54,66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.4(33.2,46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3.3(47.3,76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6.7(33,42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9(33.5,44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(55.1,6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8.7(27.8,50.8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1.3(49.2,72.2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Married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42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756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97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84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00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1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0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93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.9(38.4,78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4.1(41.5,46.8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(40.9,49.2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5(50.8,59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4.4(32.4,36.5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5.6(63.5,67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7.7(25,30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2.3(69.4,75)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Others (Separated/Divorced/Widowed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5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8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14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11</w:t>
            </w:r>
          </w:p>
        </w:tc>
      </w:tr>
      <w:tr w:rsidR="003C399A" w:rsidRPr="003C399A" w:rsidTr="003C399A">
        <w:trPr>
          <w:trHeight w:val="315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7.7(35,60.6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2.3(39.4,65)</w:t>
            </w:r>
          </w:p>
        </w:tc>
        <w:tc>
          <w:tcPr>
            <w:tcW w:w="4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41.1(32.9,49.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58.9(50.1,67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31.8(22.9,42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68.2(57.9,77.1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22.8(19.1,2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77.2(73,80.9)</w:t>
            </w:r>
          </w:p>
        </w:tc>
      </w:tr>
      <w:tr w:rsidR="003C399A" w:rsidRPr="003C399A" w:rsidTr="003C399A">
        <w:trPr>
          <w:trHeight w:val="720"/>
        </w:trPr>
        <w:tc>
          <w:tcPr>
            <w:tcW w:w="5000" w:type="pct"/>
            <w:gridSpan w:val="10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C399A" w:rsidRPr="003C399A" w:rsidRDefault="003C399A" w:rsidP="003C3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Note: N is the unweighted count of number of smokers and only SLT users included for our study analysis. "</w:t>
            </w:r>
            <w:proofErr w:type="gramStart"/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n</w:t>
            </w:r>
            <w:proofErr w:type="gramEnd"/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 xml:space="preserve">" is the unweighted count of those smokers and SLT users who have responded to the outcome variables. According to the GATS Analysis Package, missing responses, </w:t>
            </w:r>
            <w:proofErr w:type="gramStart"/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don’t</w:t>
            </w:r>
            <w:proofErr w:type="gramEnd"/>
            <w:r w:rsidRPr="003C399A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 xml:space="preserve"> know and refused responses were excluded from all analysis.</w:t>
            </w:r>
          </w:p>
        </w:tc>
      </w:tr>
    </w:tbl>
    <w:p w:rsidR="00C96B98" w:rsidRDefault="00C96B98"/>
    <w:p w:rsidR="00973106" w:rsidRDefault="00973106"/>
    <w:p w:rsidR="00973106" w:rsidRDefault="00973106"/>
    <w:p w:rsidR="00973106" w:rsidRDefault="00973106">
      <w:bookmarkStart w:id="0" w:name="_GoBack"/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1933"/>
        <w:gridCol w:w="784"/>
        <w:gridCol w:w="2604"/>
        <w:gridCol w:w="1691"/>
        <w:gridCol w:w="1788"/>
        <w:gridCol w:w="2080"/>
        <w:gridCol w:w="2080"/>
      </w:tblGrid>
      <w:tr w:rsidR="00973106" w:rsidRPr="00973106" w:rsidTr="00973106">
        <w:trPr>
          <w:trHeight w:val="855"/>
        </w:trPr>
        <w:tc>
          <w:tcPr>
            <w:tcW w:w="5000" w:type="pct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  <w:p w:rsid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Supplementary Table 2a: Association of thoughts and attempt to quit smoking to noticing the dangers of smoking and SLT on different mass media channels-Demographic based analysis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Mass media</w:t>
            </w:r>
          </w:p>
        </w:tc>
        <w:tc>
          <w:tcPr>
            <w:tcW w:w="1305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Demographic variables</w:t>
            </w:r>
          </w:p>
        </w:tc>
        <w:tc>
          <w:tcPr>
            <w:tcW w:w="1341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Thoughts to quit smoking</w:t>
            </w:r>
          </w:p>
        </w:tc>
        <w:tc>
          <w:tcPr>
            <w:tcW w:w="1608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ttempt to quit smoking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305" w:type="pct"/>
            <w:gridSpan w:val="2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Male Smokers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Female Smokers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Male Smokers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Female Smokers</w:t>
            </w:r>
          </w:p>
        </w:tc>
      </w:tr>
      <w:tr w:rsidR="00973106" w:rsidRPr="00973106" w:rsidTr="00973106">
        <w:trPr>
          <w:trHeight w:val="3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305" w:type="pct"/>
            <w:gridSpan w:val="2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65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Newspaper/Magazine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9(0.93,2.4)</w:t>
            </w:r>
          </w:p>
        </w:tc>
        <w:tc>
          <w:tcPr>
            <w:tcW w:w="69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9.42(0.99,89.52)</w:t>
            </w:r>
          </w:p>
        </w:tc>
        <w:tc>
          <w:tcPr>
            <w:tcW w:w="80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5(1,2.1)*</w:t>
            </w:r>
          </w:p>
        </w:tc>
        <w:tc>
          <w:tcPr>
            <w:tcW w:w="80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14(0.02,0.8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1(1.2,1.91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4.37(1.58,12.11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7(0.86,1.3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9(0.55,5.7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4(1.01,2.6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(0.11,4.5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7(0.83,1.9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1(0.07,2.2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52(1.39,4.5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3(0.87,3.0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3(0.02,54.1)</w:t>
            </w:r>
          </w:p>
        </w:tc>
      </w:tr>
      <w:tr w:rsidR="00973106" w:rsidRPr="00973106" w:rsidTr="00973106">
        <w:trPr>
          <w:trHeight w:val="405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1(1.15,1.74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(0.67,4.3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1(0.93,1.3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1(0.35,3.45)</w:t>
            </w:r>
          </w:p>
        </w:tc>
      </w:tr>
      <w:tr w:rsidR="00973106" w:rsidRPr="00973106" w:rsidTr="00973106">
        <w:trPr>
          <w:trHeight w:val="6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82(1.01,7.8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1.03(2.62,169.19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9(0.3,2.6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(0.18,6.73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TV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3(1.05,2.52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57(0.11,3.0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3(1.1,2.1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4(0.13,1.53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1(0.71,1.4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(0.19,3.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84,1.3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(0.56,2.5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9(0.77,4.15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1(0,0.3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4(0.56,1.9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9(0.06,3.9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8(0.71,3.52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.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43,2.4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26.94(1.12,14348.75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4(0.93,1.63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3(0.19,2.0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7(0.96,1.4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6(0.54,2.52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6(0.31,2.98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4(0.03,1.7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1(0.61,4.2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8(0.16,1.4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adio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85(1.65,4.94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5.63(1.1,28.74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1(1.16,2.84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9(0.44,7.3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6(1.26,2.45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4(0.3,3.6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5(0.71,1.2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7(0.31,2.4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(0.74,1.9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53(0.05,6.2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5(0.89,2.3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1.38(0.1,1282.9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4.01(1.99,8.0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5(0.65,2.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8(0.17,2.6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(1.24,2.0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27(0.77,6.6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4(0.9,1.4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93(0.75,4.97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05(0.45,9.3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5(0,0.6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66(0.5,14.1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6(0.03,7.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lastRenderedPageBreak/>
              <w:t>Billboards/ Hoardings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(0.71,1.6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1(0.24,6.0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(1.1,2.33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1(0,0.0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1(1.31,1.9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04(0.59,7.0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87,1.3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4(0.89,2.0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7(1.15,2.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6.67(0.79,56.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2(0.06,0.7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9(0.12,4.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8(0.99,3.17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12(0,5.6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2(0.51,1.6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5(0.24,8.7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(1.25,1.81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9(0.61,5.8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1(1.02,1.43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(0.07,0.63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27(0.9,5.7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3.63(2.29,81.16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4(0.82,7.0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4(0.07,5.8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Cinema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8(0.94,2.3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6(0.01,0.8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5(0.82,1.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1(0.28,5.1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2(1.05,1.65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35(0.11,1.1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84,1.3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1(0.24,2.0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3(0.79,1.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7(0.16,6.0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9(0.7,1.7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86(0.56,14.6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5(0.96,2.8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2(0,0.4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58,1.9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(1.07,1.5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32(0.12,0.8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(0.9,1.3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52(0.2,1.35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5(0.29,1.9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93(0.22,38.9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9(0.53,4.7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7.41(0.64,85.6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Internet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4.01(0.86,18.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3(0.16,14.6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1(0.46,4.9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6(0.84,3.27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6.3(0.73,54.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5(0.52,1.7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11(0.01,1.3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7(0.93,2.65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6.37(0.44,92.2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7(1.07,2.9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2(0.02,19.0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3(0.68,4.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(0,13.8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7(0.38,2.4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(0,0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8(1.09,2.5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6.44(0.75,55.4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4(1.01,2.33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1(0.01,0.99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2.57(1.5,339.72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2.36(0.63,793.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30.06(10.55,1603.13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1(0,0.13)</w:t>
            </w:r>
          </w:p>
        </w:tc>
      </w:tr>
      <w:tr w:rsidR="00973106" w:rsidRPr="00973106" w:rsidTr="00973106">
        <w:trPr>
          <w:trHeight w:val="6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ublic transportation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6(1.15,2.71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39(0.08,1.9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1(1.04,2.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7(0.36,3.76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7(1.11,1.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6(0.47,3.9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4(0.93,1.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6(0.1,0.6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3(1.06,2.51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(0.45,8.9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7(0.96,2.2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(0.36,5.45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4(0.8,2.57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2(0.87,3.0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2(0.26,8.7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5(1.2,1.74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9(0.41,2.9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9(1,1.41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36(0.17,0.79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38(0.99,5.7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8.49(1.59,45.45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9(1,1.41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5(0.22,6.05)</w:t>
            </w:r>
          </w:p>
        </w:tc>
      </w:tr>
      <w:tr w:rsidR="00973106" w:rsidRPr="00973106" w:rsidTr="00973106">
        <w:trPr>
          <w:trHeight w:val="285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lastRenderedPageBreak/>
              <w:t>Public walls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8(1.2,2.65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4.25(0.65,27.6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(1.02,2.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6(0.17,4.43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7(1.24,1.9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(0.47,6.1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5(1.09,1.6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2(0.07,0.6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5(1.40,3.30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0.97(3.5,125.5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5(1.23,2.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7(0.37,12.91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97(1.05,3.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05(0,0.8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1(0.87,2.9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5(0.11,235.43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4(1.34,2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58(0.83,8.0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(1.17,1.66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38(0.14,1.03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44(0.83,7.15)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2.15(1.48,100.03)*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43(1.19,9.86)*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5(0.12,7.43)</w:t>
            </w:r>
          </w:p>
        </w:tc>
      </w:tr>
      <w:tr w:rsidR="00973106" w:rsidRPr="00973106" w:rsidTr="00973106">
        <w:trPr>
          <w:trHeight w:val="990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Note:</w:t>
            </w: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 OR's are adjusted by age, residence, marital status, wealth index. *=P value less than 0.05 denoting statistical significance. The Reference category for the OR is "No"- Thoughts and Attempt to quit smoking and "No" notice of anti-tobacco information on the different media channels. The variables with no mention of OR in the table represented a very small sample size in those categories to generate ORs.</w:t>
            </w:r>
          </w:p>
        </w:tc>
      </w:tr>
      <w:tr w:rsidR="00973106" w:rsidRPr="00973106" w:rsidTr="00973106">
        <w:trPr>
          <w:trHeight w:val="750"/>
        </w:trPr>
        <w:tc>
          <w:tcPr>
            <w:tcW w:w="5000" w:type="pct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Supplementary Table 2b: Association of thoughts and attempt to quit SLT to noticing the dangers of smoking and SLT on different mass media channels-Demographic based analysis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Mass media</w:t>
            </w:r>
          </w:p>
        </w:tc>
        <w:tc>
          <w:tcPr>
            <w:tcW w:w="1305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Demographic variables</w:t>
            </w:r>
          </w:p>
        </w:tc>
        <w:tc>
          <w:tcPr>
            <w:tcW w:w="1341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Thoughts to quit SLT</w:t>
            </w:r>
          </w:p>
        </w:tc>
        <w:tc>
          <w:tcPr>
            <w:tcW w:w="1608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ttempt to quit SLT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305" w:type="pct"/>
            <w:gridSpan w:val="2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Male SLT user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Female SLT user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Male SLT user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Female SLT user</w:t>
            </w:r>
          </w:p>
        </w:tc>
      </w:tr>
      <w:tr w:rsidR="00973106" w:rsidRPr="00973106" w:rsidTr="00973106">
        <w:trPr>
          <w:trHeight w:val="3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305" w:type="pct"/>
            <w:gridSpan w:val="2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65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OR (CI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Newspaper/Magazine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3(0.95,2.17)</w:t>
            </w:r>
          </w:p>
        </w:tc>
        <w:tc>
          <w:tcPr>
            <w:tcW w:w="69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5(0.52,3.25)</w:t>
            </w:r>
          </w:p>
        </w:tc>
        <w:tc>
          <w:tcPr>
            <w:tcW w:w="80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3(1.13,2.08)*</w:t>
            </w:r>
          </w:p>
        </w:tc>
        <w:tc>
          <w:tcPr>
            <w:tcW w:w="80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1(0.28,1.78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1(1.2,1.91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4(0.88,2.0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4(1.1,1.64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7(0.68,1.6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(0.69,2.4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1(0.62,3.6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6(0.72,2.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73(1.17,6.35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3(0.9,2.6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91(0.52,6.9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7(0.61,1.5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5(0.29,3.0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1(1.21,1.8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(0.89,1.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2(1.27,1.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5(0.78,1.98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34,3.12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(0.45,5.6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6(0.27,1.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2(0.57,4.06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TV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9(0.87,1.92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8(0.44,1.7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(1.15,2.2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9(0.96,2.3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2(0.74,1.4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4(0.52,1.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3(0.92,1.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4(0.7,1.2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6(0.34,3.9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1(0.17,3.9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9(0.64,2.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94(1.18,7.3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1(0.57,2.1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1(0.09,4.2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(0.73,1.9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08(0.71,6.15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1(0.86,1.4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7(0.46,1.2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6(1.04,1.54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81,1.42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1(0.32,5.3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7(0.8,5.8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2(0.41,2.5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6(0.72,2.23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adio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07(1.23,3.49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37,3.1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03(1.29,3.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73(0.92,8.0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9(1.56,3.0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5(0.42,2.1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4(0.82,1.5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3(0.28,2.4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4(0.88,5.2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(0.13,3.7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92(1.32,6.4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4(0.29,4.4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93(0.96,3.85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66(0.31,23.0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1(0.45,1.8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0.01(1.22,82.32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6(1.58,2.96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8(0.3,1.5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2(1.12,2.06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3(0.53,2.85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9.89(1.15,85.31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3(0.53,20.4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5.5(1.48,20.49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58(0.06,5.3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Billboards/ Hoardings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3(0.85,1.7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49(1.14,5.42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1(1.14,2.27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29(1.15,4.55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9(1.01,1.65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4(0.56,1.2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2(0.9,1.3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2(0.69,1.51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84(1.63,4.94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6(0.54,3.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03(1.21,3.41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7(0.36,2.1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1(0.82,2.4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8(0.17,5.6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62,1.7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98(0.43,9.1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9(1.12,1.73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5(0.71,1.5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7(1.13,1.65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6(0.7,1.6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32(0.7,7.7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7(0.34,1.7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7(0.35,2.6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1(0.59,2.8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Cinema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3(0.54,1.2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4(0.6,2.9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9(0.87,1.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11(0.91,4.85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1(0.79,1.2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7(0.79,1.7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82,1.2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4(0.55,1.29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7(0.76,2.47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1(0.69,4.7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6(0.44,1.32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85(1.28,6.39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8(0.64,1.82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8(0.44,7.1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5(0.7,1.8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6(0.3,9.3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8(0.79,1.22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6(0.78,1.7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84,1.2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4(0.71,1.52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2(0.32,5.4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(0.75,3.4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68(0.17,2.7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(0.87,3.7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Internet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4(0.26,3.4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9(0.06,10.1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99(0.61,6.4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4(0.04,5.01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8(0.51,1.53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46(0.13,1.6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(0.9,2.8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8(0.12,4.9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8(0.79,4.46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3(0.42,3.5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(0.77,4.1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86(1.44,10.31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4(0.7,4.82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4.95(0.68,36.1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06(1.18,7.8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4.35(0.47,40.5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5(0.58,1.53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1(0.19,2.6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(0.85,2.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2(0.17,3.93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5(0.1,5.4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…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5.38(0.7,41.64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ublic transportation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9(0.76,1.55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(0.49,2.4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87(1.37,2.57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58(1.19,5.61)*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2(1.13,1.78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7(0.69,1.6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8(1.04,1.57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(0.62,1.3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17(1.82,5.53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3(0.47,3.2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35(1.42,3.8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73(0.28,1.96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8(0.88,2.49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6(0.32,5.8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9(0.91,2.4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24(0.05,1.25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3(1.17,1.76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4(0.69,1.5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(1.26,1.7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7,1.54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68(0.91,7.88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3(0.54,3.2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8(0.27,2.84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67(0.69,4.02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ublic walls</w:t>
            </w:r>
          </w:p>
        </w:tc>
        <w:tc>
          <w:tcPr>
            <w:tcW w:w="296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Wealth Index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Poor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5(0.73,1.51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(0.7,3.18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1(0.92,1.8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4(0.63,3.78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idd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4(1.06,1.7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7(0.57,1.3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28(1.04,1.58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3(0.55,1.26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Riches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59(0.85,2.98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9(0.67,4.7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7(0.98,2.95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47(0.59,3.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ital Status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ing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3(0.58,1.84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45(0.82,14.56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07(0.62,1.83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53(0.14,2.07)</w:t>
            </w:r>
          </w:p>
        </w:tc>
      </w:tr>
      <w:tr w:rsidR="00973106" w:rsidRPr="00973106" w:rsidTr="00973106">
        <w:trPr>
          <w:trHeight w:val="300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Marri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4(1.08,1.66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97(0.67,1.41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38(1.14,1.66)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0.86(0.55,1.35)</w:t>
            </w:r>
          </w:p>
        </w:tc>
      </w:tr>
      <w:tr w:rsidR="00973106" w:rsidRPr="00973106" w:rsidTr="00973106">
        <w:trPr>
          <w:trHeight w:val="615"/>
        </w:trPr>
        <w:tc>
          <w:tcPr>
            <w:tcW w:w="74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29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Separated/Divorced/Widowe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3.96(1.31,12)*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7(0.51,2.7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1.16(0.42,3.19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>2.32(0.91,5.95)</w:t>
            </w:r>
          </w:p>
        </w:tc>
      </w:tr>
      <w:tr w:rsidR="00973106" w:rsidRPr="00973106" w:rsidTr="00973106">
        <w:trPr>
          <w:trHeight w:val="1035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973106" w:rsidRPr="00973106" w:rsidRDefault="00973106" w:rsidP="00973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73106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Note:</w:t>
            </w:r>
            <w:r w:rsidRPr="00973106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 OR's are adjusted by age, residence, marital status, wealth index *=P value less than 0.05 denoting statistical significance. The Reference category for the OR is "No"- Thoughts and Attempt to quit SLT respectively and "No" notice of anti-tobacco information on the different media channels.  The variables with no mention of OR in the table represented a very small sample size in those categories to generate ORs.</w:t>
            </w:r>
          </w:p>
        </w:tc>
      </w:tr>
    </w:tbl>
    <w:p w:rsidR="00973106" w:rsidRDefault="00973106"/>
    <w:sectPr w:rsidR="00973106" w:rsidSect="003C39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NTcyMDY1NzS2tDBT0lEKTi0uzszPAykwrAUANAWORywAAAA="/>
  </w:docVars>
  <w:rsids>
    <w:rsidRoot w:val="003A2B28"/>
    <w:rsid w:val="003A2B28"/>
    <w:rsid w:val="003C399A"/>
    <w:rsid w:val="005C4D4A"/>
    <w:rsid w:val="00973106"/>
    <w:rsid w:val="00C9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D1ECD"/>
  <w15:chartTrackingRefBased/>
  <w15:docId w15:val="{13F69ACD-7870-4824-B420-7C703CAB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C399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399A"/>
    <w:rPr>
      <w:color w:val="954F72"/>
      <w:u w:val="single"/>
    </w:rPr>
  </w:style>
  <w:style w:type="paragraph" w:customStyle="1" w:styleId="msonormal0">
    <w:name w:val="msonormal"/>
    <w:basedOn w:val="Normal"/>
    <w:rsid w:val="003C39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9">
    <w:name w:val="xl69"/>
    <w:basedOn w:val="Normal"/>
    <w:rsid w:val="003C399A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0">
    <w:name w:val="xl70"/>
    <w:basedOn w:val="Normal"/>
    <w:rsid w:val="003C399A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1">
    <w:name w:val="xl71"/>
    <w:basedOn w:val="Normal"/>
    <w:rsid w:val="003C399A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2">
    <w:name w:val="xl72"/>
    <w:basedOn w:val="Normal"/>
    <w:rsid w:val="003C399A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3">
    <w:name w:val="xl73"/>
    <w:basedOn w:val="Normal"/>
    <w:rsid w:val="003C399A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4">
    <w:name w:val="xl74"/>
    <w:basedOn w:val="Normal"/>
    <w:rsid w:val="003C399A"/>
    <w:pPr>
      <w:pBdr>
        <w:top w:val="single" w:sz="8" w:space="0" w:color="auto"/>
        <w:bottom w:val="single" w:sz="8" w:space="0" w:color="auto"/>
        <w:right w:val="single" w:sz="8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5">
    <w:name w:val="xl75"/>
    <w:basedOn w:val="Normal"/>
    <w:rsid w:val="003C399A"/>
    <w:pPr>
      <w:pBdr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6">
    <w:name w:val="xl76"/>
    <w:basedOn w:val="Normal"/>
    <w:rsid w:val="003C399A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7">
    <w:name w:val="xl77"/>
    <w:basedOn w:val="Normal"/>
    <w:rsid w:val="003C399A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8">
    <w:name w:val="xl78"/>
    <w:basedOn w:val="Normal"/>
    <w:rsid w:val="003C399A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79">
    <w:name w:val="xl79"/>
    <w:basedOn w:val="Normal"/>
    <w:rsid w:val="003C399A"/>
    <w:pPr>
      <w:pBdr>
        <w:top w:val="single" w:sz="8" w:space="0" w:color="auto"/>
        <w:right w:val="single" w:sz="8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0">
    <w:name w:val="xl80"/>
    <w:basedOn w:val="Normal"/>
    <w:rsid w:val="003C399A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1">
    <w:name w:val="xl81"/>
    <w:basedOn w:val="Normal"/>
    <w:rsid w:val="003C399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2">
    <w:name w:val="xl82"/>
    <w:basedOn w:val="Normal"/>
    <w:rsid w:val="003C399A"/>
    <w:pPr>
      <w:pBdr>
        <w:bottom w:val="single" w:sz="8" w:space="0" w:color="auto"/>
        <w:right w:val="single" w:sz="8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3">
    <w:name w:val="xl83"/>
    <w:basedOn w:val="Normal"/>
    <w:rsid w:val="003C399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4">
    <w:name w:val="xl84"/>
    <w:basedOn w:val="Normal"/>
    <w:rsid w:val="003C399A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5">
    <w:name w:val="xl85"/>
    <w:basedOn w:val="Normal"/>
    <w:rsid w:val="003C399A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6">
    <w:name w:val="xl86"/>
    <w:basedOn w:val="Normal"/>
    <w:rsid w:val="003C399A"/>
    <w:pPr>
      <w:pBdr>
        <w:left w:val="single" w:sz="8" w:space="0" w:color="auto"/>
        <w:bottom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7">
    <w:name w:val="xl87"/>
    <w:basedOn w:val="Normal"/>
    <w:rsid w:val="003C399A"/>
    <w:pPr>
      <w:pBdr>
        <w:bottom w:val="single" w:sz="8" w:space="0" w:color="000000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8">
    <w:name w:val="xl88"/>
    <w:basedOn w:val="Normal"/>
    <w:rsid w:val="003C399A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89">
    <w:name w:val="xl89"/>
    <w:basedOn w:val="Normal"/>
    <w:rsid w:val="003C399A"/>
    <w:pPr>
      <w:pBdr>
        <w:top w:val="single" w:sz="8" w:space="0" w:color="000000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90">
    <w:name w:val="xl90"/>
    <w:basedOn w:val="Normal"/>
    <w:rsid w:val="003C399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91">
    <w:name w:val="xl91"/>
    <w:basedOn w:val="Normal"/>
    <w:rsid w:val="003C399A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92">
    <w:name w:val="xl92"/>
    <w:basedOn w:val="Normal"/>
    <w:rsid w:val="003C399A"/>
    <w:pPr>
      <w:pBdr>
        <w:left w:val="single" w:sz="8" w:space="0" w:color="auto"/>
        <w:bottom w:val="single" w:sz="8" w:space="0" w:color="000000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93">
    <w:name w:val="xl93"/>
    <w:basedOn w:val="Normal"/>
    <w:rsid w:val="003C399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94">
    <w:name w:val="xl94"/>
    <w:basedOn w:val="Normal"/>
    <w:rsid w:val="003C399A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95">
    <w:name w:val="xl95"/>
    <w:basedOn w:val="Normal"/>
    <w:rsid w:val="003C399A"/>
    <w:pPr>
      <w:pBdr>
        <w:top w:val="single" w:sz="8" w:space="0" w:color="000000"/>
        <w:lef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96">
    <w:name w:val="xl96"/>
    <w:basedOn w:val="Normal"/>
    <w:rsid w:val="003C399A"/>
    <w:pPr>
      <w:pBdr>
        <w:top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97">
    <w:name w:val="xl97"/>
    <w:basedOn w:val="Normal"/>
    <w:rsid w:val="003C399A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98">
    <w:name w:val="xl98"/>
    <w:basedOn w:val="Normal"/>
    <w:rsid w:val="003C399A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99">
    <w:name w:val="xl99"/>
    <w:basedOn w:val="Normal"/>
    <w:rsid w:val="003C399A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0">
    <w:name w:val="xl100"/>
    <w:basedOn w:val="Normal"/>
    <w:rsid w:val="003C399A"/>
    <w:pPr>
      <w:pBdr>
        <w:top w:val="single" w:sz="8" w:space="0" w:color="auto"/>
        <w:bottom w:val="single" w:sz="8" w:space="0" w:color="auto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1">
    <w:name w:val="xl101"/>
    <w:basedOn w:val="Normal"/>
    <w:rsid w:val="003C399A"/>
    <w:pPr>
      <w:pBdr>
        <w:lef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2">
    <w:name w:val="xl102"/>
    <w:basedOn w:val="Normal"/>
    <w:rsid w:val="003C399A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3">
    <w:name w:val="xl103"/>
    <w:basedOn w:val="Normal"/>
    <w:rsid w:val="003C399A"/>
    <w:pPr>
      <w:pBdr>
        <w:top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4">
    <w:name w:val="xl104"/>
    <w:basedOn w:val="Normal"/>
    <w:rsid w:val="003C399A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5">
    <w:name w:val="xl105"/>
    <w:basedOn w:val="Normal"/>
    <w:rsid w:val="003C399A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6">
    <w:name w:val="xl106"/>
    <w:basedOn w:val="Normal"/>
    <w:rsid w:val="003C399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7">
    <w:name w:val="xl107"/>
    <w:basedOn w:val="Normal"/>
    <w:rsid w:val="003C399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8">
    <w:name w:val="xl108"/>
    <w:basedOn w:val="Normal"/>
    <w:rsid w:val="003C399A"/>
    <w:pPr>
      <w:pBdr>
        <w:left w:val="single" w:sz="8" w:space="0" w:color="auto"/>
        <w:bottom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09">
    <w:name w:val="xl109"/>
    <w:basedOn w:val="Normal"/>
    <w:rsid w:val="003C399A"/>
    <w:pPr>
      <w:pBdr>
        <w:bottom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GB" w:eastAsia="en-GB"/>
    </w:rPr>
  </w:style>
  <w:style w:type="paragraph" w:customStyle="1" w:styleId="xl110">
    <w:name w:val="xl110"/>
    <w:basedOn w:val="Normal"/>
    <w:rsid w:val="003C399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111">
    <w:name w:val="xl111"/>
    <w:basedOn w:val="Normal"/>
    <w:rsid w:val="003C399A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al"/>
    <w:rsid w:val="003C399A"/>
    <w:pPr>
      <w:pBdr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3">
    <w:name w:val="xl113"/>
    <w:basedOn w:val="Normal"/>
    <w:rsid w:val="003C399A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114">
    <w:name w:val="xl114"/>
    <w:basedOn w:val="Normal"/>
    <w:rsid w:val="003C399A"/>
    <w:pPr>
      <w:pBdr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  <w:style w:type="paragraph" w:customStyle="1" w:styleId="xl115">
    <w:name w:val="xl115"/>
    <w:basedOn w:val="Normal"/>
    <w:rsid w:val="003C399A"/>
    <w:pPr>
      <w:pBdr>
        <w:bottom w:val="single" w:sz="8" w:space="0" w:color="auto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44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007</Words>
  <Characters>17144</Characters>
  <Application>Microsoft Office Word</Application>
  <DocSecurity>0</DocSecurity>
  <Lines>142</Lines>
  <Paragraphs>40</Paragraphs>
  <ScaleCrop>false</ScaleCrop>
  <Company/>
  <LinksUpToDate>false</LinksUpToDate>
  <CharactersWithSpaces>2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4</cp:revision>
  <dcterms:created xsi:type="dcterms:W3CDTF">2024-05-14T10:46:00Z</dcterms:created>
  <dcterms:modified xsi:type="dcterms:W3CDTF">2024-05-14T10:50:00Z</dcterms:modified>
</cp:coreProperties>
</file>